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dro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o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 Adams Avenue,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dro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341212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